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1AC67" w14:textId="3A4BB8CF" w:rsidR="00A103D0" w:rsidRDefault="00170A03" w:rsidP="00170A03">
      <w:pPr>
        <w:jc w:val="center"/>
        <w:rPr>
          <w:b/>
          <w:bCs/>
          <w:sz w:val="28"/>
          <w:szCs w:val="28"/>
        </w:rPr>
      </w:pPr>
      <w:r w:rsidRPr="00170A03">
        <w:rPr>
          <w:b/>
          <w:bCs/>
          <w:sz w:val="28"/>
          <w:szCs w:val="28"/>
        </w:rPr>
        <w:t>Instructional Skills Training</w:t>
      </w:r>
    </w:p>
    <w:p w14:paraId="6C3BC910" w14:textId="77777777" w:rsidR="00170A03" w:rsidRDefault="00170A03" w:rsidP="00170A03">
      <w:pPr>
        <w:jc w:val="center"/>
        <w:rPr>
          <w:b/>
          <w:bCs/>
          <w:sz w:val="28"/>
          <w:szCs w:val="28"/>
        </w:rPr>
      </w:pPr>
    </w:p>
    <w:p w14:paraId="07520933" w14:textId="7FFCDD2D" w:rsidR="00170A03" w:rsidRDefault="00170A03" w:rsidP="00170A03">
      <w:pPr>
        <w:rPr>
          <w:b/>
          <w:bCs/>
          <w:color w:val="0070C0"/>
          <w:sz w:val="24"/>
          <w:szCs w:val="24"/>
          <w:u w:val="single"/>
          <w14:ligatures w14:val="none"/>
        </w:rPr>
      </w:pPr>
      <w:r>
        <w:rPr>
          <w:b/>
          <w:bCs/>
          <w:color w:val="0070C0"/>
          <w:sz w:val="24"/>
          <w:szCs w:val="24"/>
          <w:u w:val="single"/>
        </w:rPr>
        <w:t xml:space="preserve">DAY </w:t>
      </w:r>
      <w:r>
        <w:rPr>
          <w:b/>
          <w:bCs/>
          <w:color w:val="0070C0"/>
          <w:sz w:val="24"/>
          <w:szCs w:val="24"/>
          <w:u w:val="single"/>
        </w:rPr>
        <w:t>ONE -</w:t>
      </w:r>
      <w:r>
        <w:rPr>
          <w:b/>
          <w:bCs/>
          <w:color w:val="0070C0"/>
          <w:sz w:val="24"/>
          <w:szCs w:val="24"/>
          <w:u w:val="single"/>
        </w:rPr>
        <w:t xml:space="preserve"> WHOLE DAY</w:t>
      </w:r>
    </w:p>
    <w:p w14:paraId="7137998E" w14:textId="77777777" w:rsidR="00170A03" w:rsidRDefault="00170A03" w:rsidP="00170A0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Welcome, Introductions, and Course Expectations</w:t>
      </w:r>
    </w:p>
    <w:p w14:paraId="7D0AC6FB" w14:textId="77777777" w:rsidR="00170A03" w:rsidRDefault="00170A03" w:rsidP="00170A0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Select from the following activities:</w:t>
      </w:r>
    </w:p>
    <w:p w14:paraId="218088B1" w14:textId="77777777" w:rsidR="00170A03" w:rsidRDefault="00170A03" w:rsidP="00170A0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Getting to Know You</w:t>
      </w:r>
    </w:p>
    <w:p w14:paraId="5B08AB5E" w14:textId="77777777" w:rsidR="00170A03" w:rsidRDefault="00170A03" w:rsidP="00170A0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The Right Tool for the Job</w:t>
      </w:r>
    </w:p>
    <w:p w14:paraId="76A31068" w14:textId="77777777" w:rsidR="00170A03" w:rsidRDefault="00170A03" w:rsidP="00170A0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You Can’t Make Me!</w:t>
      </w:r>
    </w:p>
    <w:p w14:paraId="68B96F1F" w14:textId="77777777" w:rsidR="00170A03" w:rsidRDefault="00170A03" w:rsidP="00170A0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Lunch</w:t>
      </w:r>
    </w:p>
    <w:p w14:paraId="2CE8F684" w14:textId="77777777" w:rsidR="00170A03" w:rsidRDefault="00170A03" w:rsidP="00170A0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Practice 1: Where Are We Now? (</w:t>
      </w:r>
      <w:proofErr w:type="gramStart"/>
      <w:r>
        <w:rPr>
          <w:rFonts w:eastAsia="Times New Roman"/>
        </w:rPr>
        <w:t>breakout</w:t>
      </w:r>
      <w:proofErr w:type="gramEnd"/>
      <w:r>
        <w:rPr>
          <w:rFonts w:eastAsia="Times New Roman"/>
        </w:rPr>
        <w:t xml:space="preserve"> rooms)</w:t>
      </w:r>
    </w:p>
    <w:p w14:paraId="00460245" w14:textId="77777777" w:rsidR="00170A03" w:rsidRDefault="00170A03" w:rsidP="00170A0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What’s Your Style?</w:t>
      </w:r>
    </w:p>
    <w:p w14:paraId="18D1BC27" w14:textId="77777777" w:rsidR="00170A03" w:rsidRDefault="00170A03" w:rsidP="00170A0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Recap of the Day</w:t>
      </w:r>
    </w:p>
    <w:p w14:paraId="412BE8A7" w14:textId="77777777" w:rsidR="00170A03" w:rsidRDefault="00170A03" w:rsidP="00170A0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Expectations for Day Two</w:t>
      </w:r>
    </w:p>
    <w:p w14:paraId="4C8937A0" w14:textId="77777777" w:rsidR="00170A03" w:rsidRDefault="00170A03" w:rsidP="00170A03">
      <w:pPr>
        <w:ind w:left="1080"/>
      </w:pPr>
    </w:p>
    <w:p w14:paraId="4727C2D3" w14:textId="77777777" w:rsidR="00170A03" w:rsidRDefault="00170A03" w:rsidP="00170A03">
      <w:pPr>
        <w:rPr>
          <w:b/>
          <w:bCs/>
          <w:color w:val="0070C0"/>
          <w:sz w:val="24"/>
          <w:szCs w:val="24"/>
          <w:u w:val="single"/>
        </w:rPr>
      </w:pPr>
      <w:r>
        <w:rPr>
          <w:b/>
          <w:bCs/>
          <w:color w:val="0070C0"/>
          <w:sz w:val="24"/>
          <w:szCs w:val="24"/>
          <w:u w:val="single"/>
        </w:rPr>
        <w:t>DAY TWO – WHOLE DAY</w:t>
      </w:r>
    </w:p>
    <w:p w14:paraId="5B6A005A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Think on Your Feet</w:t>
      </w:r>
    </w:p>
    <w:p w14:paraId="0C9C6586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elect from the following activities:</w:t>
      </w:r>
    </w:p>
    <w:p w14:paraId="66EF7D93" w14:textId="77777777" w:rsidR="00170A03" w:rsidRDefault="00170A03" w:rsidP="00170A03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Show and Tell</w:t>
      </w:r>
    </w:p>
    <w:p w14:paraId="0CB15D94" w14:textId="77777777" w:rsidR="00170A03" w:rsidRDefault="00170A03" w:rsidP="00170A03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All Aboard</w:t>
      </w:r>
    </w:p>
    <w:p w14:paraId="0B5F9CD5" w14:textId="77777777" w:rsidR="00170A03" w:rsidRDefault="00170A03" w:rsidP="00170A03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Don’t Lecture Me</w:t>
      </w:r>
    </w:p>
    <w:p w14:paraId="6E105558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Lunch</w:t>
      </w:r>
    </w:p>
    <w:p w14:paraId="03A6F321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elect from the following activities:</w:t>
      </w:r>
    </w:p>
    <w:p w14:paraId="36C9EAAB" w14:textId="77777777" w:rsidR="00170A03" w:rsidRDefault="00170A03" w:rsidP="00170A03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Show and Tell</w:t>
      </w:r>
    </w:p>
    <w:p w14:paraId="7B3C6601" w14:textId="77777777" w:rsidR="00170A03" w:rsidRDefault="00170A03" w:rsidP="00170A03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All Aboard</w:t>
      </w:r>
    </w:p>
    <w:p w14:paraId="572223EE" w14:textId="77777777" w:rsidR="00170A03" w:rsidRDefault="00170A03" w:rsidP="00170A03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Don’t Lecture Me</w:t>
      </w:r>
    </w:p>
    <w:p w14:paraId="53C94D22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umming It Up</w:t>
      </w:r>
    </w:p>
    <w:p w14:paraId="6CA0EBDD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Measure Twice, Cut Once</w:t>
      </w:r>
    </w:p>
    <w:p w14:paraId="7485674E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Recap of the Day</w:t>
      </w:r>
    </w:p>
    <w:p w14:paraId="3CD91C70" w14:textId="77777777" w:rsidR="00170A03" w:rsidRDefault="00170A03" w:rsidP="00170A03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Expectations for Day Three</w:t>
      </w:r>
    </w:p>
    <w:p w14:paraId="7024CD53" w14:textId="77777777" w:rsidR="00170A03" w:rsidRDefault="00170A03" w:rsidP="00170A03">
      <w:pPr>
        <w:rPr>
          <w:b/>
          <w:bCs/>
          <w:color w:val="0070C0"/>
          <w:sz w:val="24"/>
          <w:szCs w:val="24"/>
        </w:rPr>
      </w:pPr>
    </w:p>
    <w:p w14:paraId="4EE5E4C9" w14:textId="77777777" w:rsidR="00170A03" w:rsidRDefault="00170A03" w:rsidP="00170A03">
      <w:pPr>
        <w:rPr>
          <w:b/>
          <w:bCs/>
          <w:color w:val="0070C0"/>
          <w:sz w:val="24"/>
          <w:szCs w:val="24"/>
          <w:u w:val="single"/>
        </w:rPr>
      </w:pPr>
      <w:r>
        <w:rPr>
          <w:b/>
          <w:bCs/>
          <w:color w:val="0070C0"/>
          <w:sz w:val="24"/>
          <w:szCs w:val="24"/>
          <w:u w:val="single"/>
        </w:rPr>
        <w:t>DAY THREE – HALF DAY (DEPARTURE DAY)</w:t>
      </w:r>
    </w:p>
    <w:p w14:paraId="6486C1C4" w14:textId="77777777" w:rsidR="00170A03" w:rsidRDefault="00170A03" w:rsidP="00170A03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Practice 2: Putting the Pieces Together (breakout rooms)</w:t>
      </w:r>
    </w:p>
    <w:p w14:paraId="20C478BC" w14:textId="77777777" w:rsidR="00170A03" w:rsidRDefault="00170A03" w:rsidP="00170A03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And the Answer Is…</w:t>
      </w:r>
    </w:p>
    <w:p w14:paraId="2C5899CB" w14:textId="77777777" w:rsidR="00170A03" w:rsidRDefault="00170A03" w:rsidP="00170A03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Course Wrap-Up</w:t>
      </w:r>
    </w:p>
    <w:p w14:paraId="5E10BDE3" w14:textId="77777777" w:rsidR="00170A03" w:rsidRDefault="00170A03" w:rsidP="00170A03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Resources</w:t>
      </w:r>
    </w:p>
    <w:p w14:paraId="43518FB2" w14:textId="77777777" w:rsidR="00170A03" w:rsidRDefault="00170A03" w:rsidP="00170A03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Assessment</w:t>
      </w:r>
    </w:p>
    <w:p w14:paraId="2B027E86" w14:textId="77777777" w:rsidR="00170A03" w:rsidRDefault="00170A03" w:rsidP="00170A03">
      <w:pPr>
        <w:pStyle w:val="ListParagraph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Evaluation</w:t>
      </w:r>
    </w:p>
    <w:p w14:paraId="4D41F43C" w14:textId="77777777" w:rsidR="00170A03" w:rsidRPr="00170A03" w:rsidRDefault="00170A03" w:rsidP="00170A03">
      <w:pPr>
        <w:rPr>
          <w:b/>
          <w:bCs/>
          <w:sz w:val="28"/>
          <w:szCs w:val="28"/>
        </w:rPr>
      </w:pPr>
    </w:p>
    <w:sectPr w:rsidR="00170A03" w:rsidRPr="00170A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C1B50"/>
    <w:multiLevelType w:val="hybridMultilevel"/>
    <w:tmpl w:val="FD705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D4EED"/>
    <w:multiLevelType w:val="hybridMultilevel"/>
    <w:tmpl w:val="25D8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E2389"/>
    <w:multiLevelType w:val="hybridMultilevel"/>
    <w:tmpl w:val="139C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879496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16124234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80237910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AyNrcwNTQyNTBS0lEKTi0uzszPAykwrAUA+KwHKCwAAAA="/>
  </w:docVars>
  <w:rsids>
    <w:rsidRoot w:val="00170A03"/>
    <w:rsid w:val="00152B0C"/>
    <w:rsid w:val="00170A03"/>
    <w:rsid w:val="00A10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3EC85"/>
  <w15:chartTrackingRefBased/>
  <w15:docId w15:val="{C11FF56E-3182-4CAA-87ED-5C9BE9E25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0A03"/>
    <w:pPr>
      <w:spacing w:after="0" w:line="240" w:lineRule="auto"/>
      <w:ind w:left="720"/>
    </w:pPr>
    <w:rPr>
      <w:rFonts w:ascii="Calibri" w:hAnsi="Calibri" w:cs="Calibri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1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Morris</dc:creator>
  <cp:keywords/>
  <dc:description/>
  <cp:lastModifiedBy>Brenda Morris</cp:lastModifiedBy>
  <cp:revision>1</cp:revision>
  <dcterms:created xsi:type="dcterms:W3CDTF">2023-08-25T12:30:00Z</dcterms:created>
  <dcterms:modified xsi:type="dcterms:W3CDTF">2023-08-25T12:32:00Z</dcterms:modified>
</cp:coreProperties>
</file>